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4A8174A" w:rsidR="00773C9B" w:rsidRDefault="002C2313" w:rsidP="006F57F4">
      <w:pPr>
        <w:pStyle w:val="NoSpacing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6986CFE8" w14:textId="6B5E5963" w:rsidR="002C2313" w:rsidRDefault="00B16E94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B16E94">
        <w:rPr>
          <w:rFonts w:ascii="Times New Roman" w:hAnsi="Times New Roman" w:cs="Times New Roman"/>
          <w:bCs/>
          <w:sz w:val="44"/>
          <w:szCs w:val="44"/>
        </w:rPr>
        <w:t>registracije korisnika</w:t>
      </w: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lastRenderedPageBreak/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596ADD94" w:rsidR="002C2313" w:rsidRPr="002C2313" w:rsidRDefault="00523668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7.03.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15B46635" w:rsidR="002C2313" w:rsidRPr="00523668" w:rsidRDefault="00523668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523668">
              <w:rPr>
                <w:b w:val="0"/>
                <w:bCs/>
                <w:sz w:val="28"/>
                <w:szCs w:val="28"/>
              </w:rPr>
              <w:t>Sanja Samardžija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46F88D86" w14:textId="393C9F5E" w:rsidR="00B16E94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bookmarkStart w:id="1" w:name="_GoBack"/>
          <w:bookmarkEnd w:id="1"/>
          <w:r w:rsidR="00B16E94" w:rsidRPr="00811A10">
            <w:rPr>
              <w:rStyle w:val="Hyperlink"/>
              <w:noProof/>
            </w:rPr>
            <w:fldChar w:fldCharType="begin"/>
          </w:r>
          <w:r w:rsidR="00B16E94" w:rsidRPr="00811A10">
            <w:rPr>
              <w:rStyle w:val="Hyperlink"/>
              <w:noProof/>
            </w:rPr>
            <w:instrText xml:space="preserve"> </w:instrText>
          </w:r>
          <w:r w:rsidR="00B16E94">
            <w:rPr>
              <w:noProof/>
            </w:rPr>
            <w:instrText>HYPERLINK \l "_Toc34493005"</w:instrText>
          </w:r>
          <w:r w:rsidR="00B16E94" w:rsidRPr="00811A10">
            <w:rPr>
              <w:rStyle w:val="Hyperlink"/>
              <w:noProof/>
            </w:rPr>
            <w:instrText xml:space="preserve"> </w:instrText>
          </w:r>
          <w:r w:rsidR="00B16E94" w:rsidRPr="00811A10">
            <w:rPr>
              <w:rStyle w:val="Hyperlink"/>
              <w:noProof/>
            </w:rPr>
          </w:r>
          <w:r w:rsidR="00B16E94" w:rsidRPr="00811A10">
            <w:rPr>
              <w:rStyle w:val="Hyperlink"/>
              <w:noProof/>
            </w:rPr>
            <w:fldChar w:fldCharType="separate"/>
          </w:r>
          <w:r w:rsidR="00B16E94" w:rsidRPr="00811A10">
            <w:rPr>
              <w:rStyle w:val="Hyperlink"/>
              <w:b/>
              <w:noProof/>
            </w:rPr>
            <w:t>1.</w:t>
          </w:r>
          <w:r w:rsidR="00B16E94">
            <w:rPr>
              <w:rFonts w:asciiTheme="minorHAnsi" w:eastAsiaTheme="minorEastAsia" w:hAnsiTheme="minorHAnsi" w:cstheme="minorBidi"/>
              <w:noProof/>
              <w:lang w:eastAsia="sr-Latn-RS"/>
            </w:rPr>
            <w:tab/>
          </w:r>
          <w:r w:rsidR="00B16E94" w:rsidRPr="00811A10">
            <w:rPr>
              <w:rStyle w:val="Hyperlink"/>
              <w:b/>
              <w:noProof/>
            </w:rPr>
            <w:t>Uvod</w:t>
          </w:r>
          <w:r w:rsidR="00B16E94">
            <w:rPr>
              <w:noProof/>
              <w:webHidden/>
            </w:rPr>
            <w:tab/>
          </w:r>
          <w:r w:rsidR="00B16E94">
            <w:rPr>
              <w:noProof/>
              <w:webHidden/>
            </w:rPr>
            <w:fldChar w:fldCharType="begin"/>
          </w:r>
          <w:r w:rsidR="00B16E94">
            <w:rPr>
              <w:noProof/>
              <w:webHidden/>
            </w:rPr>
            <w:instrText xml:space="preserve"> PAGEREF _Toc34493005 \h </w:instrText>
          </w:r>
          <w:r w:rsidR="00B16E94">
            <w:rPr>
              <w:noProof/>
              <w:webHidden/>
            </w:rPr>
          </w:r>
          <w:r w:rsidR="00B16E94">
            <w:rPr>
              <w:noProof/>
              <w:webHidden/>
            </w:rPr>
            <w:fldChar w:fldCharType="separate"/>
          </w:r>
          <w:r w:rsidR="00B16E94">
            <w:rPr>
              <w:noProof/>
              <w:webHidden/>
            </w:rPr>
            <w:t>- 4 -</w:t>
          </w:r>
          <w:r w:rsidR="00B16E94">
            <w:rPr>
              <w:noProof/>
              <w:webHidden/>
            </w:rPr>
            <w:fldChar w:fldCharType="end"/>
          </w:r>
          <w:r w:rsidR="00B16E94" w:rsidRPr="00811A10">
            <w:rPr>
              <w:rStyle w:val="Hyperlink"/>
              <w:noProof/>
            </w:rPr>
            <w:fldChar w:fldCharType="end"/>
          </w:r>
        </w:p>
        <w:p w14:paraId="485A292B" w14:textId="22FE36D4" w:rsidR="00B16E94" w:rsidRDefault="00B16E9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3006" w:history="1">
            <w:r w:rsidRPr="00811A10">
              <w:rPr>
                <w:rStyle w:val="Hyperlink"/>
                <w:b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811A10">
              <w:rPr>
                <w:rStyle w:val="Hyperlink"/>
                <w:b/>
                <w:noProof/>
              </w:rPr>
              <w:t>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EA2825" w14:textId="16B2DD6C" w:rsidR="00B16E94" w:rsidRDefault="00B16E9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3007" w:history="1">
            <w:r w:rsidRPr="00811A10">
              <w:rPr>
                <w:rStyle w:val="Hyperlink"/>
                <w:b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811A10">
              <w:rPr>
                <w:rStyle w:val="Hyperlink"/>
                <w:b/>
                <w:noProof/>
              </w:rPr>
              <w:t>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2DEE5" w14:textId="2FA71D59" w:rsidR="00B16E94" w:rsidRDefault="00B16E9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3008" w:history="1">
            <w:r w:rsidRPr="00811A10">
              <w:rPr>
                <w:rStyle w:val="Hyperlink"/>
                <w:b/>
                <w:bCs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811A10">
              <w:rPr>
                <w:rStyle w:val="Hyperlink"/>
                <w:b/>
                <w:bCs/>
                <w:noProof/>
              </w:rPr>
              <w:t>Otvorena pi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DCDA9" w14:textId="1AD93F94" w:rsidR="00B16E94" w:rsidRDefault="00B16E9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3009" w:history="1">
            <w:r w:rsidRPr="00811A10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811A10">
              <w:rPr>
                <w:rStyle w:val="Hyperlink"/>
                <w:b/>
                <w:noProof/>
              </w:rPr>
              <w:t>Scenario registracije koris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79766" w14:textId="34372B08" w:rsidR="00B16E94" w:rsidRDefault="00B16E9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3010" w:history="1">
            <w:r w:rsidRPr="00811A10">
              <w:rPr>
                <w:rStyle w:val="Hyperlink"/>
                <w:b/>
                <w:bCs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811A10">
              <w:rPr>
                <w:rStyle w:val="Hyperlink"/>
                <w:b/>
                <w:bCs/>
                <w:noProof/>
              </w:rPr>
              <w:t>Kratak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07F713" w14:textId="1AB9AAAC" w:rsidR="00B16E94" w:rsidRDefault="00B16E9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3011" w:history="1">
            <w:r w:rsidRPr="00811A10">
              <w:rPr>
                <w:rStyle w:val="Hyperlink"/>
                <w:b/>
                <w:bCs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811A10">
              <w:rPr>
                <w:rStyle w:val="Hyperlink"/>
                <w:b/>
                <w:bCs/>
                <w:noProof/>
              </w:rPr>
              <w:t>Tok događ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9E77A3" w14:textId="70969343" w:rsidR="00B16E94" w:rsidRDefault="00B16E94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3012" w:history="1">
            <w:r w:rsidRPr="00811A10">
              <w:rPr>
                <w:rStyle w:val="Hyperlink"/>
                <w:b/>
                <w:bCs/>
                <w:noProof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811A10">
              <w:rPr>
                <w:rStyle w:val="Hyperlink"/>
                <w:b/>
                <w:bCs/>
                <w:noProof/>
              </w:rPr>
              <w:t xml:space="preserve"> Korisnik kreira korisnički na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6052A0" w14:textId="6BB921B7" w:rsidR="00B16E94" w:rsidRDefault="00B16E9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3013" w:history="1">
            <w:r w:rsidRPr="00811A10">
              <w:rPr>
                <w:rStyle w:val="Hyperlink"/>
                <w:b/>
                <w:bCs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811A10">
              <w:rPr>
                <w:rStyle w:val="Hyperlink"/>
                <w:b/>
                <w:bCs/>
                <w:noProof/>
              </w:rPr>
              <w:t>Alternativni tok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E969E" w14:textId="0CB9C8EE" w:rsidR="00B16E94" w:rsidRDefault="00B16E94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3014" w:history="1">
            <w:r w:rsidRPr="00811A10">
              <w:rPr>
                <w:rStyle w:val="Hyperlink"/>
                <w:b/>
                <w:bCs/>
                <w:noProof/>
              </w:rPr>
              <w:t>2.2.1.5.a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811A10">
              <w:rPr>
                <w:rStyle w:val="Hyperlink"/>
                <w:b/>
                <w:bCs/>
                <w:noProof/>
              </w:rPr>
              <w:t>Korisnik odustaje od zahteva za kreiranje korisničkog nalo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52B14" w14:textId="4BED61A5" w:rsidR="00B16E94" w:rsidRDefault="00B16E94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3015" w:history="1">
            <w:r w:rsidRPr="00811A10">
              <w:rPr>
                <w:rStyle w:val="Hyperlink"/>
                <w:b/>
                <w:bCs/>
                <w:noProof/>
              </w:rPr>
              <w:t>2.2.1.6.a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811A10">
              <w:rPr>
                <w:rStyle w:val="Hyperlink"/>
                <w:b/>
                <w:bCs/>
                <w:noProof/>
              </w:rPr>
              <w:t>Korisnik je uneo nevalidnu e-mail adres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26587" w14:textId="50E5F4E2" w:rsidR="00B16E94" w:rsidRDefault="00B16E94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3016" w:history="1">
            <w:r w:rsidRPr="00811A10">
              <w:rPr>
                <w:rStyle w:val="Hyperlink"/>
                <w:b/>
                <w:bCs/>
                <w:noProof/>
              </w:rPr>
              <w:t>2.2.1.6.b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811A10">
              <w:rPr>
                <w:rStyle w:val="Hyperlink"/>
                <w:b/>
                <w:bCs/>
                <w:noProof/>
              </w:rPr>
              <w:t>Korisnik je uneo nevalidno korisničko 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D958D" w14:textId="367EC85B" w:rsidR="00B16E94" w:rsidRDefault="00B16E94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3017" w:history="1">
            <w:r w:rsidRPr="00811A10">
              <w:rPr>
                <w:rStyle w:val="Hyperlink"/>
                <w:b/>
                <w:bCs/>
                <w:noProof/>
              </w:rPr>
              <w:t>2.2.1.6.c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811A10">
              <w:rPr>
                <w:rStyle w:val="Hyperlink"/>
                <w:b/>
                <w:bCs/>
                <w:noProof/>
              </w:rPr>
              <w:t>Korisnik je uneo praznu lozin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F3430" w14:textId="3E9A6DBE" w:rsidR="00B16E94" w:rsidRDefault="00B16E94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3018" w:history="1">
            <w:r w:rsidRPr="00811A10">
              <w:rPr>
                <w:rStyle w:val="Hyperlink"/>
                <w:b/>
                <w:bCs/>
                <w:noProof/>
              </w:rPr>
              <w:t>2.2.1.6.d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811A10">
              <w:rPr>
                <w:rStyle w:val="Hyperlink"/>
                <w:b/>
                <w:bCs/>
                <w:noProof/>
              </w:rPr>
              <w:t>Korisnik nije izabrao vrstu nalo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1F9EA" w14:textId="66F7A77B" w:rsidR="00B16E94" w:rsidRDefault="00B16E9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3019" w:history="1">
            <w:r w:rsidRPr="00811A10">
              <w:rPr>
                <w:rStyle w:val="Hyperlink"/>
                <w:b/>
                <w:bCs/>
                <w:noProof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811A10">
              <w:rPr>
                <w:rStyle w:val="Hyperlink"/>
                <w:b/>
                <w:bCs/>
                <w:noProof/>
              </w:rPr>
              <w:t>Poseb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D761A" w14:textId="71AB90ED" w:rsidR="00B16E94" w:rsidRDefault="00B16E9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3020" w:history="1">
            <w:r w:rsidRPr="00811A10">
              <w:rPr>
                <w:rStyle w:val="Hyperlink"/>
                <w:b/>
                <w:bCs/>
                <w:noProof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811A10">
              <w:rPr>
                <w:rStyle w:val="Hyperlink"/>
                <w:b/>
                <w:bCs/>
                <w:noProof/>
              </w:rPr>
              <w:t>Predusl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89319" w14:textId="069E1099" w:rsidR="00B16E94" w:rsidRDefault="00B16E94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3021" w:history="1">
            <w:r w:rsidRPr="00811A10">
              <w:rPr>
                <w:rStyle w:val="Hyperlink"/>
                <w:b/>
                <w:bCs/>
                <w:noProof/>
              </w:rPr>
              <w:t>2.6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811A10">
              <w:rPr>
                <w:rStyle w:val="Hyperlink"/>
                <w:b/>
                <w:bCs/>
                <w:noProof/>
              </w:rPr>
              <w:t>Posle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00030" w14:textId="685FDCC7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2" w:name="_Toc34493005"/>
      <w:r>
        <w:rPr>
          <w:b/>
          <w:color w:val="000000"/>
          <w:sz w:val="40"/>
          <w:szCs w:val="40"/>
        </w:rPr>
        <w:lastRenderedPageBreak/>
        <w:t>Uvod</w:t>
      </w:r>
      <w:bookmarkEnd w:id="2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493006"/>
      <w:r>
        <w:rPr>
          <w:b/>
          <w:color w:val="000000"/>
          <w:sz w:val="32"/>
          <w:szCs w:val="32"/>
        </w:rPr>
        <w:t>Rezime</w:t>
      </w:r>
      <w:bookmarkEnd w:id="3"/>
    </w:p>
    <w:p w14:paraId="00000039" w14:textId="0CD77B3D" w:rsidR="00773C9B" w:rsidRPr="00A430F3" w:rsidRDefault="00A430F3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A430F3">
        <w:rPr>
          <w:rFonts w:asciiTheme="minorHAnsi" w:hAnsiTheme="minorHAnsi" w:cstheme="minorHAnsi"/>
          <w:sz w:val="24"/>
          <w:szCs w:val="24"/>
        </w:rPr>
        <w:t>Definisanje scenarija upotrebe registracije korisnika na sistem</w:t>
      </w:r>
      <w:r w:rsidRPr="00A430F3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4" w:name="_Toc34493007"/>
      <w:r>
        <w:rPr>
          <w:b/>
          <w:color w:val="000000"/>
          <w:sz w:val="32"/>
          <w:szCs w:val="32"/>
        </w:rPr>
        <w:t>Namena dokumenta i ciljne grupe</w:t>
      </w:r>
      <w:bookmarkEnd w:id="4"/>
    </w:p>
    <w:p w14:paraId="46A161E1" w14:textId="514A987B" w:rsidR="002C2313" w:rsidRPr="00A430F3" w:rsidRDefault="00A430F3" w:rsidP="00A430F3">
      <w:pPr>
        <w:ind w:left="993"/>
        <w:jc w:val="both"/>
        <w:rPr>
          <w:sz w:val="24"/>
          <w:szCs w:val="24"/>
        </w:rPr>
      </w:pPr>
      <w:r w:rsidRPr="00A430F3">
        <w:rPr>
          <w:sz w:val="24"/>
          <w:szCs w:val="24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5" w:name="_Toc34493008"/>
      <w:r w:rsidRPr="0074363C">
        <w:rPr>
          <w:b/>
          <w:bCs/>
          <w:color w:val="auto"/>
          <w:sz w:val="32"/>
          <w:szCs w:val="32"/>
        </w:rPr>
        <w:t>Otvorena pitanja</w:t>
      </w:r>
      <w:bookmarkEnd w:id="5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C3CC23F" w14:textId="77777777" w:rsidR="00A430F3" w:rsidRDefault="00A430F3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  <w:sectPr w:rsidR="00A430F3" w:rsidSect="00544961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0000003D" w14:textId="72D5CA69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6" w:name="_Toc34493009"/>
      <w:r>
        <w:rPr>
          <w:b/>
          <w:color w:val="000000"/>
          <w:sz w:val="40"/>
          <w:szCs w:val="40"/>
        </w:rPr>
        <w:lastRenderedPageBreak/>
        <w:t xml:space="preserve">Scenario </w:t>
      </w:r>
      <w:r w:rsidR="00A430F3" w:rsidRPr="00A430F3">
        <w:rPr>
          <w:b/>
          <w:color w:val="000000"/>
          <w:sz w:val="40"/>
          <w:szCs w:val="40"/>
        </w:rPr>
        <w:t>registracije korisnika</w:t>
      </w:r>
      <w:bookmarkEnd w:id="6"/>
    </w:p>
    <w:p w14:paraId="52ED81D4" w14:textId="1B74424C" w:rsidR="0074363C" w:rsidRPr="0074363C" w:rsidRDefault="0074363C" w:rsidP="006954B9">
      <w:pPr>
        <w:pStyle w:val="Heading2"/>
        <w:numPr>
          <w:ilvl w:val="1"/>
          <w:numId w:val="37"/>
        </w:numPr>
        <w:rPr>
          <w:b/>
          <w:bCs/>
          <w:color w:val="auto"/>
          <w:sz w:val="32"/>
          <w:szCs w:val="32"/>
        </w:rPr>
      </w:pPr>
      <w:bookmarkStart w:id="7" w:name="_Toc34493010"/>
      <w:r w:rsidRPr="0074363C">
        <w:rPr>
          <w:b/>
          <w:bCs/>
          <w:color w:val="auto"/>
          <w:sz w:val="32"/>
          <w:szCs w:val="32"/>
        </w:rPr>
        <w:t>Kratak opis</w:t>
      </w:r>
      <w:bookmarkEnd w:id="7"/>
    </w:p>
    <w:p w14:paraId="35B18AF0" w14:textId="2B2E2F1F" w:rsidR="0074363C" w:rsidRPr="00A430F3" w:rsidRDefault="00A430F3" w:rsidP="00A430F3">
      <w:pPr>
        <w:ind w:left="993"/>
        <w:jc w:val="both"/>
        <w:rPr>
          <w:sz w:val="24"/>
          <w:szCs w:val="24"/>
        </w:rPr>
      </w:pPr>
      <w:r w:rsidRPr="00A430F3">
        <w:rPr>
          <w:sz w:val="24"/>
          <w:szCs w:val="24"/>
        </w:rPr>
        <w:t>Korisnik želi da kreira korisnički nalog, kako bi imao mogućnosti korišćenja naprednijih funkcionalnosti koje ovaj sistem pruža.</w:t>
      </w:r>
    </w:p>
    <w:p w14:paraId="6E9EBCBF" w14:textId="6D23FBA5" w:rsidR="00834560" w:rsidRPr="00834560" w:rsidRDefault="0074363C" w:rsidP="006954B9">
      <w:pPr>
        <w:pStyle w:val="Heading2"/>
        <w:numPr>
          <w:ilvl w:val="1"/>
          <w:numId w:val="37"/>
        </w:numPr>
        <w:rPr>
          <w:b/>
          <w:bCs/>
          <w:color w:val="auto"/>
          <w:sz w:val="32"/>
          <w:szCs w:val="32"/>
        </w:rPr>
      </w:pPr>
      <w:bookmarkStart w:id="8" w:name="_Toc34493011"/>
      <w:r w:rsidRPr="0074363C">
        <w:rPr>
          <w:b/>
          <w:bCs/>
          <w:color w:val="auto"/>
          <w:sz w:val="32"/>
          <w:szCs w:val="32"/>
        </w:rPr>
        <w:t>Tok događaja</w:t>
      </w:r>
      <w:bookmarkEnd w:id="8"/>
    </w:p>
    <w:p w14:paraId="117BE461" w14:textId="17A61113" w:rsidR="00A430F3" w:rsidRPr="00A430F3" w:rsidRDefault="00A430F3" w:rsidP="00A430F3">
      <w:pPr>
        <w:pStyle w:val="Heading2"/>
        <w:numPr>
          <w:ilvl w:val="0"/>
          <w:numId w:val="0"/>
        </w:numPr>
        <w:ind w:left="792"/>
        <w:rPr>
          <w:b/>
          <w:bCs/>
          <w:color w:val="auto"/>
          <w:sz w:val="32"/>
          <w:szCs w:val="32"/>
        </w:rPr>
      </w:pPr>
      <w:bookmarkStart w:id="9" w:name="_Toc34493012"/>
      <w:r w:rsidRPr="00A430F3">
        <w:rPr>
          <w:b/>
          <w:bCs/>
          <w:color w:val="auto"/>
          <w:sz w:val="32"/>
          <w:szCs w:val="32"/>
        </w:rPr>
        <w:t>2.2.1</w:t>
      </w:r>
      <w:r w:rsidRPr="00A430F3">
        <w:rPr>
          <w:b/>
          <w:bCs/>
          <w:color w:val="auto"/>
          <w:sz w:val="32"/>
          <w:szCs w:val="32"/>
        </w:rPr>
        <w:tab/>
      </w:r>
      <w:r>
        <w:rPr>
          <w:b/>
          <w:bCs/>
          <w:color w:val="auto"/>
          <w:sz w:val="32"/>
          <w:szCs w:val="32"/>
        </w:rPr>
        <w:tab/>
      </w:r>
      <w:r w:rsidRPr="00A430F3">
        <w:rPr>
          <w:b/>
          <w:bCs/>
          <w:color w:val="auto"/>
          <w:sz w:val="32"/>
          <w:szCs w:val="32"/>
        </w:rPr>
        <w:t>Korisnik kreira korisnički nalog</w:t>
      </w:r>
      <w:bookmarkEnd w:id="9"/>
    </w:p>
    <w:p w14:paraId="58F51DAD" w14:textId="77777777" w:rsidR="00A430F3" w:rsidRPr="00A430F3" w:rsidRDefault="00A430F3" w:rsidP="00A430F3">
      <w:pPr>
        <w:pStyle w:val="ListParagraph"/>
        <w:numPr>
          <w:ilvl w:val="0"/>
          <w:numId w:val="30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>Korisnik se nalazi na početnoj stranici sistema</w:t>
      </w:r>
    </w:p>
    <w:p w14:paraId="4E8057C7" w14:textId="64AD88AD" w:rsidR="00A430F3" w:rsidRPr="00A430F3" w:rsidRDefault="00A430F3" w:rsidP="00A430F3">
      <w:pPr>
        <w:pStyle w:val="ListParagraph"/>
        <w:numPr>
          <w:ilvl w:val="0"/>
          <w:numId w:val="30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>Klikom na opciju „Registr</w:t>
      </w:r>
      <w:r>
        <w:rPr>
          <w:sz w:val="24"/>
          <w:szCs w:val="24"/>
        </w:rPr>
        <w:t>uj se</w:t>
      </w:r>
      <w:r w:rsidRPr="00A430F3">
        <w:rPr>
          <w:sz w:val="24"/>
          <w:szCs w:val="24"/>
        </w:rPr>
        <w:t>“ zahteva kreiranje korisničkog naloga</w:t>
      </w:r>
    </w:p>
    <w:p w14:paraId="2CB456A5" w14:textId="662F8CD2" w:rsidR="00A430F3" w:rsidRPr="00A430F3" w:rsidRDefault="00A430F3" w:rsidP="00A430F3">
      <w:pPr>
        <w:pStyle w:val="ListParagraph"/>
        <w:numPr>
          <w:ilvl w:val="0"/>
          <w:numId w:val="30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relazi na stranicu za </w:t>
      </w:r>
      <w:r>
        <w:rPr>
          <w:sz w:val="24"/>
          <w:szCs w:val="24"/>
        </w:rPr>
        <w:t>registracjiu i logovanje</w:t>
      </w:r>
      <w:r w:rsidRPr="00A430F3">
        <w:rPr>
          <w:sz w:val="24"/>
          <w:szCs w:val="24"/>
        </w:rPr>
        <w:t xml:space="preserve"> </w:t>
      </w:r>
    </w:p>
    <w:p w14:paraId="1D6CBA41" w14:textId="6C2BA3F4" w:rsidR="00A430F3" w:rsidRPr="00A430F3" w:rsidRDefault="00A430F3" w:rsidP="00A430F3">
      <w:pPr>
        <w:pStyle w:val="ListParagraph"/>
        <w:numPr>
          <w:ilvl w:val="0"/>
          <w:numId w:val="30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>Korisnik unosi potrebne informacije za kreiranje naloga(e-mail adres</w:t>
      </w:r>
      <w:r>
        <w:rPr>
          <w:sz w:val="24"/>
          <w:szCs w:val="24"/>
        </w:rPr>
        <w:t>u,</w:t>
      </w:r>
      <w:r w:rsidRPr="00A430F3">
        <w:rPr>
          <w:sz w:val="24"/>
          <w:szCs w:val="24"/>
        </w:rPr>
        <w:t xml:space="preserve"> korisničko ime, lozink</w:t>
      </w:r>
      <w:r>
        <w:rPr>
          <w:sz w:val="24"/>
          <w:szCs w:val="24"/>
        </w:rPr>
        <w:t>u i</w:t>
      </w:r>
      <w:r w:rsidRPr="00A430F3">
        <w:rPr>
          <w:sz w:val="24"/>
          <w:szCs w:val="24"/>
        </w:rPr>
        <w:t xml:space="preserve"> </w:t>
      </w:r>
      <w:r>
        <w:rPr>
          <w:sz w:val="24"/>
          <w:szCs w:val="24"/>
        </w:rPr>
        <w:t>ponovljenu lozinku kako se ne bi desilo da je slučajno pogrešno uneo željenu</w:t>
      </w:r>
      <w:r w:rsidRPr="00A430F3">
        <w:rPr>
          <w:sz w:val="24"/>
          <w:szCs w:val="24"/>
        </w:rPr>
        <w:t xml:space="preserve">) </w:t>
      </w:r>
    </w:p>
    <w:p w14:paraId="6F321FEF" w14:textId="7F5D96A8" w:rsidR="00A430F3" w:rsidRPr="00A430F3" w:rsidRDefault="00A430F3" w:rsidP="00A430F3">
      <w:pPr>
        <w:pStyle w:val="ListParagraph"/>
        <w:numPr>
          <w:ilvl w:val="0"/>
          <w:numId w:val="30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otvrđuje unos klikom na dugme </w:t>
      </w:r>
      <w:r>
        <w:rPr>
          <w:sz w:val="24"/>
          <w:szCs w:val="24"/>
        </w:rPr>
        <w:t>,,</w:t>
      </w:r>
      <w:r w:rsidRPr="00A430F3">
        <w:rPr>
          <w:sz w:val="24"/>
          <w:szCs w:val="24"/>
        </w:rPr>
        <w:t>Registruj se”</w:t>
      </w:r>
    </w:p>
    <w:p w14:paraId="6991F21C" w14:textId="77777777" w:rsidR="00834560" w:rsidRDefault="00A430F3" w:rsidP="00A430F3">
      <w:pPr>
        <w:pStyle w:val="ListParagraph"/>
        <w:numPr>
          <w:ilvl w:val="0"/>
          <w:numId w:val="30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>Korisnik se uspešno registrovao, preusmeren je na stranicu prijave na sistem</w:t>
      </w:r>
      <w:r w:rsidR="00834560">
        <w:rPr>
          <w:sz w:val="24"/>
          <w:szCs w:val="24"/>
        </w:rPr>
        <w:t xml:space="preserve"> (Log In)</w:t>
      </w:r>
    </w:p>
    <w:p w14:paraId="0B4A3574" w14:textId="77777777" w:rsidR="00834560" w:rsidRDefault="00A430F3" w:rsidP="006954B9">
      <w:pPr>
        <w:pStyle w:val="Heading2"/>
        <w:numPr>
          <w:ilvl w:val="1"/>
          <w:numId w:val="37"/>
        </w:numPr>
        <w:rPr>
          <w:b/>
          <w:bCs/>
          <w:color w:val="auto"/>
          <w:sz w:val="32"/>
          <w:szCs w:val="32"/>
        </w:rPr>
      </w:pPr>
      <w:bookmarkStart w:id="10" w:name="_Toc34493013"/>
      <w:r w:rsidRPr="00834560">
        <w:rPr>
          <w:b/>
          <w:bCs/>
          <w:color w:val="auto"/>
          <w:sz w:val="32"/>
          <w:szCs w:val="32"/>
        </w:rPr>
        <w:t>Alternativni tokovi</w:t>
      </w:r>
      <w:bookmarkEnd w:id="10"/>
    </w:p>
    <w:p w14:paraId="03F4444E" w14:textId="13D15552" w:rsidR="00A430F3" w:rsidRPr="00834560" w:rsidRDefault="001A3974" w:rsidP="001A3974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32"/>
          <w:szCs w:val="32"/>
        </w:rPr>
      </w:pPr>
      <w:bookmarkStart w:id="11" w:name="_Toc34493014"/>
      <w:r>
        <w:rPr>
          <w:b/>
          <w:bCs/>
          <w:color w:val="auto"/>
          <w:sz w:val="28"/>
          <w:szCs w:val="28"/>
        </w:rPr>
        <w:t>2.2.1.5.a</w:t>
      </w:r>
      <w:r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>Korisnik odustaje od zahteva za kreiranje korisničkog naloga</w:t>
      </w:r>
      <w:bookmarkEnd w:id="11"/>
    </w:p>
    <w:p w14:paraId="574555AF" w14:textId="023D4C15" w:rsidR="001A3974" w:rsidRDefault="00A430F3" w:rsidP="006954B9">
      <w:pPr>
        <w:pStyle w:val="ListParagraph"/>
        <w:numPr>
          <w:ilvl w:val="3"/>
          <w:numId w:val="37"/>
        </w:numPr>
        <w:ind w:left="1701" w:hanging="425"/>
        <w:jc w:val="both"/>
        <w:rPr>
          <w:sz w:val="24"/>
          <w:szCs w:val="24"/>
        </w:rPr>
        <w:sectPr w:rsidR="001A3974" w:rsidSect="00544961"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  <w:r w:rsidRPr="00834560">
        <w:rPr>
          <w:sz w:val="24"/>
          <w:szCs w:val="24"/>
        </w:rPr>
        <w:t xml:space="preserve">Korisnik </w:t>
      </w:r>
      <w:r w:rsidR="001A3974">
        <w:rPr>
          <w:sz w:val="24"/>
          <w:szCs w:val="24"/>
        </w:rPr>
        <w:t>se klikom na dugme ,,Povratak na početnu“</w:t>
      </w:r>
      <w:r w:rsidRPr="00834560">
        <w:rPr>
          <w:sz w:val="24"/>
          <w:szCs w:val="24"/>
        </w:rPr>
        <w:t xml:space="preserve"> </w:t>
      </w:r>
      <w:r w:rsidR="001A3974">
        <w:rPr>
          <w:sz w:val="24"/>
          <w:szCs w:val="24"/>
        </w:rPr>
        <w:t xml:space="preserve">vraća </w:t>
      </w:r>
      <w:r w:rsidRPr="00834560">
        <w:rPr>
          <w:sz w:val="24"/>
          <w:szCs w:val="24"/>
        </w:rPr>
        <w:t>na početn</w:t>
      </w:r>
      <w:r w:rsidR="001A3974">
        <w:rPr>
          <w:sz w:val="24"/>
          <w:szCs w:val="24"/>
        </w:rPr>
        <w:t>u</w:t>
      </w:r>
      <w:r w:rsidRPr="00834560">
        <w:rPr>
          <w:sz w:val="24"/>
          <w:szCs w:val="24"/>
        </w:rPr>
        <w:t xml:space="preserve"> stranic</w:t>
      </w:r>
      <w:r w:rsidR="001A3974">
        <w:rPr>
          <w:sz w:val="24"/>
          <w:szCs w:val="24"/>
        </w:rPr>
        <w:t>u</w:t>
      </w:r>
      <w:r w:rsidRPr="00834560">
        <w:rPr>
          <w:sz w:val="24"/>
          <w:szCs w:val="24"/>
        </w:rPr>
        <w:t xml:space="preserve"> sistem</w:t>
      </w:r>
      <w:r w:rsidR="001A3974">
        <w:rPr>
          <w:sz w:val="24"/>
          <w:szCs w:val="24"/>
        </w:rPr>
        <w:t>u</w:t>
      </w:r>
    </w:p>
    <w:p w14:paraId="5AAB5F79" w14:textId="712C5AB5" w:rsidR="001A3974" w:rsidRPr="001A3974" w:rsidRDefault="001A3974" w:rsidP="001A3974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2" w:name="_Toc34493015"/>
      <w:r w:rsidRPr="001A3974">
        <w:rPr>
          <w:b/>
          <w:bCs/>
          <w:color w:val="auto"/>
          <w:sz w:val="28"/>
          <w:szCs w:val="28"/>
        </w:rPr>
        <w:t>2.2.1.6.</w:t>
      </w:r>
      <w:r>
        <w:rPr>
          <w:b/>
          <w:bCs/>
          <w:color w:val="auto"/>
          <w:sz w:val="28"/>
          <w:szCs w:val="28"/>
        </w:rPr>
        <w:t>a</w:t>
      </w:r>
      <w:r w:rsidRPr="001A3974">
        <w:rPr>
          <w:b/>
          <w:bCs/>
          <w:color w:val="auto"/>
          <w:sz w:val="28"/>
          <w:szCs w:val="28"/>
        </w:rPr>
        <w:tab/>
        <w:t xml:space="preserve">Korisnik je uneo </w:t>
      </w:r>
      <w:r>
        <w:rPr>
          <w:b/>
          <w:bCs/>
          <w:color w:val="auto"/>
          <w:sz w:val="28"/>
          <w:szCs w:val="28"/>
        </w:rPr>
        <w:t>nevalidnu</w:t>
      </w:r>
      <w:r w:rsidRPr="001A3974">
        <w:rPr>
          <w:b/>
          <w:bCs/>
          <w:color w:val="auto"/>
          <w:sz w:val="28"/>
          <w:szCs w:val="28"/>
        </w:rPr>
        <w:t xml:space="preserve"> e-mail adresu</w:t>
      </w:r>
      <w:bookmarkEnd w:id="12"/>
    </w:p>
    <w:p w14:paraId="7B7A8D07" w14:textId="290C8677" w:rsidR="001A3974" w:rsidRPr="001A3974" w:rsidRDefault="001A3974" w:rsidP="001A3974">
      <w:pPr>
        <w:pStyle w:val="ListParagraph"/>
        <w:numPr>
          <w:ilvl w:val="0"/>
          <w:numId w:val="34"/>
        </w:numPr>
        <w:ind w:left="1701" w:hanging="425"/>
        <w:jc w:val="both"/>
        <w:rPr>
          <w:sz w:val="24"/>
          <w:szCs w:val="24"/>
        </w:rPr>
      </w:pPr>
      <w:r w:rsidRPr="001A3974">
        <w:rPr>
          <w:sz w:val="24"/>
          <w:szCs w:val="24"/>
        </w:rPr>
        <w:t xml:space="preserve">Korisnik je uneo </w:t>
      </w:r>
      <w:r>
        <w:rPr>
          <w:sz w:val="24"/>
          <w:szCs w:val="24"/>
        </w:rPr>
        <w:t>e-mail adresu koja već postoji u sistemu, nije formata e-mail adrese</w:t>
      </w:r>
      <w:r w:rsidRPr="001A3974">
        <w:rPr>
          <w:sz w:val="24"/>
          <w:szCs w:val="24"/>
        </w:rPr>
        <w:t xml:space="preserve"> ili je ostavio prazno</w:t>
      </w:r>
      <w:r>
        <w:rPr>
          <w:sz w:val="24"/>
          <w:szCs w:val="24"/>
        </w:rPr>
        <w:t xml:space="preserve"> polje</w:t>
      </w:r>
    </w:p>
    <w:p w14:paraId="27815136" w14:textId="1C8E9F0F" w:rsidR="001A3974" w:rsidRPr="001A3974" w:rsidRDefault="001A3974" w:rsidP="001A3974">
      <w:pPr>
        <w:pStyle w:val="ListParagraph"/>
        <w:numPr>
          <w:ilvl w:val="0"/>
          <w:numId w:val="34"/>
        </w:num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P</w:t>
      </w:r>
      <w:r w:rsidRPr="001A3974">
        <w:rPr>
          <w:sz w:val="24"/>
          <w:szCs w:val="24"/>
        </w:rPr>
        <w:t>rikazuje se prethodna stranica za unos informacija, s tim što je sad potrebno uneti samo nov</w:t>
      </w:r>
      <w:r>
        <w:rPr>
          <w:sz w:val="24"/>
          <w:szCs w:val="24"/>
        </w:rPr>
        <w:t>u</w:t>
      </w:r>
      <w:r w:rsidRPr="001A3974">
        <w:rPr>
          <w:sz w:val="24"/>
          <w:szCs w:val="24"/>
        </w:rPr>
        <w:t xml:space="preserve"> e-mail adresu jer su ostala polja popunjena zbog tačke 2.2.1.4</w:t>
      </w:r>
    </w:p>
    <w:p w14:paraId="205C092C" w14:textId="1E645887" w:rsidR="001A3974" w:rsidRPr="001A3974" w:rsidRDefault="001A3974" w:rsidP="001A3974">
      <w:pPr>
        <w:pStyle w:val="ListParagraph"/>
        <w:numPr>
          <w:ilvl w:val="0"/>
          <w:numId w:val="34"/>
        </w:numPr>
        <w:ind w:left="1701" w:hanging="425"/>
        <w:jc w:val="both"/>
        <w:rPr>
          <w:sz w:val="24"/>
          <w:szCs w:val="24"/>
        </w:rPr>
      </w:pPr>
      <w:r w:rsidRPr="001A3974">
        <w:rPr>
          <w:sz w:val="24"/>
          <w:szCs w:val="24"/>
        </w:rPr>
        <w:t>Scenario se vraća na tačku 2.2.1.5</w:t>
      </w:r>
    </w:p>
    <w:p w14:paraId="714F6F04" w14:textId="1AFABE1C" w:rsidR="00A430F3" w:rsidRPr="00834560" w:rsidRDefault="001A3974" w:rsidP="001A3974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3" w:name="_Toc34493016"/>
      <w:r>
        <w:rPr>
          <w:b/>
          <w:bCs/>
          <w:color w:val="auto"/>
          <w:sz w:val="28"/>
          <w:szCs w:val="28"/>
        </w:rPr>
        <w:t>2.2.1.6.b</w:t>
      </w:r>
      <w:r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 xml:space="preserve">Korisnik je uneo </w:t>
      </w:r>
      <w:r>
        <w:rPr>
          <w:b/>
          <w:bCs/>
          <w:color w:val="auto"/>
          <w:sz w:val="28"/>
          <w:szCs w:val="28"/>
        </w:rPr>
        <w:t>nevalidno</w:t>
      </w:r>
      <w:r w:rsidR="00A430F3" w:rsidRPr="00834560">
        <w:rPr>
          <w:b/>
          <w:bCs/>
          <w:color w:val="auto"/>
          <w:sz w:val="28"/>
          <w:szCs w:val="28"/>
        </w:rPr>
        <w:t xml:space="preserve"> korisničko ime</w:t>
      </w:r>
      <w:bookmarkEnd w:id="13"/>
    </w:p>
    <w:p w14:paraId="0F62D25C" w14:textId="1E92C86E" w:rsidR="00A430F3" w:rsidRPr="001A3974" w:rsidRDefault="001A3974" w:rsidP="001A3974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A430F3" w:rsidRPr="001A3974">
        <w:rPr>
          <w:sz w:val="24"/>
          <w:szCs w:val="24"/>
        </w:rPr>
        <w:t>Korisnik je uneo korisničko ime koje već postoji u sistemu</w:t>
      </w:r>
      <w:r w:rsidRPr="001A3974">
        <w:rPr>
          <w:sz w:val="24"/>
          <w:szCs w:val="24"/>
        </w:rPr>
        <w:t xml:space="preserve"> ili je ostavio prazno</w:t>
      </w:r>
    </w:p>
    <w:p w14:paraId="5D2CC818" w14:textId="7150AD86" w:rsidR="00A430F3" w:rsidRPr="001A3974" w:rsidRDefault="00A430F3" w:rsidP="006954B9">
      <w:pPr>
        <w:pStyle w:val="ListParagraph"/>
        <w:numPr>
          <w:ilvl w:val="3"/>
          <w:numId w:val="37"/>
        </w:numPr>
        <w:ind w:hanging="452"/>
        <w:jc w:val="both"/>
        <w:rPr>
          <w:sz w:val="24"/>
          <w:szCs w:val="24"/>
        </w:rPr>
      </w:pPr>
      <w:r w:rsidRPr="00834560">
        <w:rPr>
          <w:sz w:val="24"/>
          <w:szCs w:val="24"/>
        </w:rPr>
        <w:t>Prikazuje se prethodna stranica za unos informacija, s tim što je sad potrebno uneti samo novo korisničko ime jer su ostala polja popunjena</w:t>
      </w:r>
      <w:r w:rsidR="001A3974">
        <w:rPr>
          <w:sz w:val="24"/>
          <w:szCs w:val="24"/>
        </w:rPr>
        <w:t xml:space="preserve"> zbog </w:t>
      </w:r>
      <w:r w:rsidR="001A3974">
        <w:rPr>
          <w:sz w:val="24"/>
          <w:szCs w:val="24"/>
          <w:lang w:val="en-US"/>
        </w:rPr>
        <w:t xml:space="preserve">tačke </w:t>
      </w:r>
      <w:r w:rsidRPr="001A3974">
        <w:rPr>
          <w:sz w:val="24"/>
          <w:szCs w:val="24"/>
        </w:rPr>
        <w:t>2.2.1.4</w:t>
      </w:r>
    </w:p>
    <w:p w14:paraId="1A053529" w14:textId="77777777" w:rsidR="00A430F3" w:rsidRPr="001A3974" w:rsidRDefault="00A430F3" w:rsidP="006954B9">
      <w:pPr>
        <w:pStyle w:val="ListParagraph"/>
        <w:numPr>
          <w:ilvl w:val="3"/>
          <w:numId w:val="37"/>
        </w:numPr>
        <w:ind w:hanging="452"/>
        <w:jc w:val="both"/>
        <w:rPr>
          <w:sz w:val="24"/>
          <w:szCs w:val="24"/>
        </w:rPr>
      </w:pPr>
      <w:r w:rsidRPr="001A3974">
        <w:rPr>
          <w:sz w:val="24"/>
          <w:szCs w:val="24"/>
        </w:rPr>
        <w:t>Scenario se vraća na tačku 2.2.1.5</w:t>
      </w:r>
    </w:p>
    <w:p w14:paraId="54D523B6" w14:textId="47234187" w:rsidR="00A430F3" w:rsidRPr="001A3974" w:rsidRDefault="00A430F3" w:rsidP="001A3974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4" w:name="_Toc34493017"/>
      <w:r w:rsidRPr="001A3974">
        <w:rPr>
          <w:b/>
          <w:bCs/>
          <w:color w:val="auto"/>
          <w:sz w:val="28"/>
          <w:szCs w:val="28"/>
        </w:rPr>
        <w:t>2.2.1.6.</w:t>
      </w:r>
      <w:r w:rsidR="001A3974">
        <w:rPr>
          <w:b/>
          <w:bCs/>
          <w:color w:val="auto"/>
          <w:sz w:val="28"/>
          <w:szCs w:val="28"/>
        </w:rPr>
        <w:t>c</w:t>
      </w:r>
      <w:r w:rsidR="001A3974">
        <w:rPr>
          <w:b/>
          <w:bCs/>
          <w:color w:val="auto"/>
          <w:sz w:val="28"/>
          <w:szCs w:val="28"/>
        </w:rPr>
        <w:tab/>
      </w:r>
      <w:r w:rsidRPr="001A3974">
        <w:rPr>
          <w:b/>
          <w:bCs/>
          <w:color w:val="auto"/>
          <w:sz w:val="28"/>
          <w:szCs w:val="28"/>
        </w:rPr>
        <w:t>Korisnik je uneo praznu lozinku</w:t>
      </w:r>
      <w:bookmarkEnd w:id="14"/>
    </w:p>
    <w:p w14:paraId="7EFA68F3" w14:textId="77777777" w:rsidR="001A3974" w:rsidRDefault="001A3974" w:rsidP="001A3974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A430F3" w:rsidRPr="001A3974">
        <w:rPr>
          <w:sz w:val="24"/>
          <w:szCs w:val="24"/>
        </w:rPr>
        <w:t>Korisnik je ostavio prazno polje za unos lozinke</w:t>
      </w:r>
    </w:p>
    <w:p w14:paraId="299472DC" w14:textId="77777777" w:rsidR="001A3974" w:rsidRDefault="001A3974" w:rsidP="001A3974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2.</w:t>
      </w:r>
      <w:r>
        <w:rPr>
          <w:sz w:val="24"/>
          <w:szCs w:val="24"/>
        </w:rPr>
        <w:tab/>
      </w:r>
      <w:r w:rsidR="00A430F3" w:rsidRPr="001A3974">
        <w:rPr>
          <w:sz w:val="24"/>
          <w:szCs w:val="24"/>
        </w:rPr>
        <w:t>Prikazuje se prethodna stranica za unos informacija, s tim što je sad potrebno uneti samo lozinku jer su ostala polja popunjena informacijama iz tačke</w:t>
      </w:r>
      <w:r w:rsidR="00A430F3" w:rsidRPr="001A3974">
        <w:rPr>
          <w:b/>
          <w:bCs/>
          <w:sz w:val="28"/>
          <w:szCs w:val="28"/>
        </w:rPr>
        <w:t xml:space="preserve"> </w:t>
      </w:r>
      <w:r w:rsidR="00A430F3" w:rsidRPr="001A3974">
        <w:rPr>
          <w:sz w:val="24"/>
          <w:szCs w:val="24"/>
        </w:rPr>
        <w:t>2.2.1.4</w:t>
      </w:r>
    </w:p>
    <w:p w14:paraId="4F25BD6F" w14:textId="77777777" w:rsidR="006954B9" w:rsidRPr="006954B9" w:rsidRDefault="001A3974" w:rsidP="006954B9">
      <w:pPr>
        <w:ind w:left="1701" w:hanging="425"/>
        <w:jc w:val="both"/>
        <w:rPr>
          <w:sz w:val="24"/>
          <w:szCs w:val="24"/>
        </w:rPr>
      </w:pPr>
      <w:r w:rsidRPr="006954B9">
        <w:rPr>
          <w:sz w:val="24"/>
          <w:szCs w:val="24"/>
        </w:rPr>
        <w:t>3.</w:t>
      </w:r>
      <w:r w:rsidRPr="006954B9">
        <w:rPr>
          <w:sz w:val="24"/>
          <w:szCs w:val="24"/>
        </w:rPr>
        <w:tab/>
        <w:t>Scenario se vraća na tačku 2.2.1.5</w:t>
      </w:r>
    </w:p>
    <w:p w14:paraId="75E13B30" w14:textId="46CA0F1B" w:rsidR="006954B9" w:rsidRPr="001A3974" w:rsidRDefault="006954B9" w:rsidP="006954B9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5" w:name="_Toc34493018"/>
      <w:r w:rsidRPr="001A3974">
        <w:rPr>
          <w:b/>
          <w:bCs/>
          <w:color w:val="auto"/>
          <w:sz w:val="28"/>
          <w:szCs w:val="28"/>
        </w:rPr>
        <w:t>2.2.1.6.</w:t>
      </w:r>
      <w:r>
        <w:rPr>
          <w:b/>
          <w:bCs/>
          <w:color w:val="auto"/>
          <w:sz w:val="28"/>
          <w:szCs w:val="28"/>
        </w:rPr>
        <w:t>d</w:t>
      </w:r>
      <w:r>
        <w:rPr>
          <w:b/>
          <w:bCs/>
          <w:color w:val="auto"/>
          <w:sz w:val="28"/>
          <w:szCs w:val="28"/>
        </w:rPr>
        <w:tab/>
      </w:r>
      <w:r w:rsidRPr="001A3974">
        <w:rPr>
          <w:b/>
          <w:bCs/>
          <w:color w:val="auto"/>
          <w:sz w:val="28"/>
          <w:szCs w:val="28"/>
        </w:rPr>
        <w:t xml:space="preserve">Korisnik </w:t>
      </w:r>
      <w:r>
        <w:rPr>
          <w:b/>
          <w:bCs/>
          <w:color w:val="auto"/>
          <w:sz w:val="28"/>
          <w:szCs w:val="28"/>
        </w:rPr>
        <w:t>nije</w:t>
      </w:r>
      <w:r w:rsidRPr="001A3974">
        <w:rPr>
          <w:b/>
          <w:bCs/>
          <w:color w:val="auto"/>
          <w:sz w:val="28"/>
          <w:szCs w:val="28"/>
        </w:rPr>
        <w:t xml:space="preserve"> </w:t>
      </w:r>
      <w:r>
        <w:rPr>
          <w:b/>
          <w:bCs/>
          <w:color w:val="auto"/>
          <w:sz w:val="28"/>
          <w:szCs w:val="28"/>
        </w:rPr>
        <w:t>izabrao vrstu naloga</w:t>
      </w:r>
      <w:bookmarkEnd w:id="15"/>
    </w:p>
    <w:p w14:paraId="095D5381" w14:textId="755144C3" w:rsidR="006954B9" w:rsidRDefault="006954B9" w:rsidP="006954B9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Pr="001A3974">
        <w:rPr>
          <w:sz w:val="24"/>
          <w:szCs w:val="24"/>
        </w:rPr>
        <w:t xml:space="preserve">Korisnik je </w:t>
      </w:r>
      <w:r>
        <w:rPr>
          <w:sz w:val="24"/>
          <w:szCs w:val="24"/>
        </w:rPr>
        <w:t>nije izabrao</w:t>
      </w:r>
      <w:r w:rsidRPr="001A3974">
        <w:rPr>
          <w:sz w:val="24"/>
          <w:szCs w:val="24"/>
        </w:rPr>
        <w:t xml:space="preserve"> </w:t>
      </w:r>
      <w:r w:rsidRPr="006954B9">
        <w:rPr>
          <w:sz w:val="24"/>
          <w:szCs w:val="24"/>
        </w:rPr>
        <w:t>vrstu naloga</w:t>
      </w:r>
    </w:p>
    <w:p w14:paraId="40EBEA91" w14:textId="77777777" w:rsidR="006954B9" w:rsidRDefault="006954B9" w:rsidP="006954B9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Pr="001A3974">
        <w:rPr>
          <w:sz w:val="24"/>
          <w:szCs w:val="24"/>
        </w:rPr>
        <w:t>Prikazuje se prethodna stranica za unos informacija, s tim što je sad potrebno uneti samo lozinku jer su ostala polja popunjena informacijama iz tačke</w:t>
      </w:r>
      <w:r w:rsidRPr="001A3974">
        <w:rPr>
          <w:b/>
          <w:bCs/>
          <w:sz w:val="28"/>
          <w:szCs w:val="28"/>
        </w:rPr>
        <w:t xml:space="preserve"> </w:t>
      </w:r>
      <w:r w:rsidRPr="001A3974">
        <w:rPr>
          <w:sz w:val="24"/>
          <w:szCs w:val="24"/>
        </w:rPr>
        <w:t>2.2.1.4</w:t>
      </w:r>
    </w:p>
    <w:p w14:paraId="21405441" w14:textId="3BED06EC" w:rsidR="006954B9" w:rsidRPr="006954B9" w:rsidRDefault="006954B9" w:rsidP="006954B9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</w:r>
      <w:r w:rsidRPr="006954B9">
        <w:rPr>
          <w:sz w:val="24"/>
          <w:szCs w:val="24"/>
        </w:rPr>
        <w:t>Scenario se vraća na tačku 2.2.1.5</w:t>
      </w:r>
    </w:p>
    <w:p w14:paraId="5DAAF0DD" w14:textId="286BF89A" w:rsidR="0074363C" w:rsidRPr="0074363C" w:rsidRDefault="0074363C" w:rsidP="006954B9">
      <w:pPr>
        <w:pStyle w:val="Heading2"/>
        <w:numPr>
          <w:ilvl w:val="1"/>
          <w:numId w:val="37"/>
        </w:numPr>
        <w:rPr>
          <w:b/>
          <w:bCs/>
          <w:color w:val="auto"/>
          <w:sz w:val="32"/>
          <w:szCs w:val="32"/>
        </w:rPr>
      </w:pPr>
      <w:bookmarkStart w:id="16" w:name="_Toc34493019"/>
      <w:r w:rsidRPr="0074363C">
        <w:rPr>
          <w:b/>
          <w:bCs/>
          <w:color w:val="auto"/>
          <w:sz w:val="32"/>
          <w:szCs w:val="32"/>
        </w:rPr>
        <w:t>Posebni zahtevi</w:t>
      </w:r>
      <w:bookmarkEnd w:id="16"/>
    </w:p>
    <w:p w14:paraId="4C16CA16" w14:textId="4D469CD4" w:rsidR="0074363C" w:rsidRPr="0074363C" w:rsidRDefault="006954B9" w:rsidP="006954B9">
      <w:pPr>
        <w:ind w:left="993"/>
        <w:jc w:val="both"/>
      </w:pPr>
      <w:r>
        <w:t>Ne postoje.</w:t>
      </w:r>
    </w:p>
    <w:p w14:paraId="4E37BF64" w14:textId="117D405C" w:rsidR="006954B9" w:rsidRPr="0074363C" w:rsidRDefault="0074363C" w:rsidP="006954B9">
      <w:pPr>
        <w:pStyle w:val="Heading2"/>
        <w:numPr>
          <w:ilvl w:val="1"/>
          <w:numId w:val="37"/>
        </w:numPr>
        <w:rPr>
          <w:b/>
          <w:bCs/>
          <w:color w:val="auto"/>
          <w:sz w:val="32"/>
          <w:szCs w:val="32"/>
        </w:rPr>
      </w:pPr>
      <w:bookmarkStart w:id="17" w:name="_Toc34493020"/>
      <w:r w:rsidRPr="0074363C">
        <w:rPr>
          <w:b/>
          <w:bCs/>
          <w:color w:val="auto"/>
          <w:sz w:val="32"/>
          <w:szCs w:val="32"/>
        </w:rPr>
        <w:t>Preduslovi</w:t>
      </w:r>
      <w:bookmarkEnd w:id="17"/>
      <w:r w:rsidR="006954B9" w:rsidRPr="006954B9">
        <w:rPr>
          <w:b/>
          <w:bCs/>
          <w:color w:val="auto"/>
          <w:sz w:val="32"/>
          <w:szCs w:val="32"/>
        </w:rPr>
        <w:t xml:space="preserve"> </w:t>
      </w:r>
    </w:p>
    <w:p w14:paraId="4BB62BC1" w14:textId="77777777" w:rsidR="006954B9" w:rsidRPr="0074363C" w:rsidRDefault="006954B9" w:rsidP="006954B9">
      <w:pPr>
        <w:ind w:left="993"/>
        <w:jc w:val="both"/>
      </w:pPr>
      <w:r>
        <w:t>Ne postoje.</w:t>
      </w:r>
    </w:p>
    <w:p w14:paraId="6202E787" w14:textId="3FF77BCC" w:rsidR="0074363C" w:rsidRDefault="0074363C" w:rsidP="006954B9">
      <w:pPr>
        <w:pStyle w:val="Heading2"/>
        <w:numPr>
          <w:ilvl w:val="1"/>
          <w:numId w:val="37"/>
        </w:numPr>
        <w:rPr>
          <w:b/>
          <w:bCs/>
          <w:color w:val="auto"/>
          <w:sz w:val="32"/>
          <w:szCs w:val="32"/>
        </w:rPr>
      </w:pPr>
      <w:bookmarkStart w:id="18" w:name="_Toc34493021"/>
      <w:r w:rsidRPr="0074363C">
        <w:rPr>
          <w:b/>
          <w:bCs/>
          <w:color w:val="auto"/>
          <w:sz w:val="32"/>
          <w:szCs w:val="32"/>
        </w:rPr>
        <w:t>Posledice</w:t>
      </w:r>
      <w:bookmarkEnd w:id="18"/>
    </w:p>
    <w:p w14:paraId="21B25A09" w14:textId="798213F7" w:rsidR="006954B9" w:rsidRPr="006954B9" w:rsidRDefault="006954B9" w:rsidP="006954B9">
      <w:pPr>
        <w:ind w:left="993"/>
        <w:jc w:val="both"/>
      </w:pPr>
      <w:r w:rsidRPr="006954B9">
        <w:t>Korisnik je kreirao svoj korisnički nalog, time se ažurira baza, a korisnik dobija pravo na privilegovane funkcionalnosti koje su dostupne samo registrovaninm korisnicima.</w:t>
      </w:r>
    </w:p>
    <w:p w14:paraId="1455267E" w14:textId="77777777" w:rsidR="006954B9" w:rsidRPr="006954B9" w:rsidRDefault="006954B9" w:rsidP="006954B9"/>
    <w:sectPr w:rsidR="006954B9" w:rsidRPr="006954B9" w:rsidSect="001A3974">
      <w:type w:val="continuous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F5CB7E" w14:textId="77777777" w:rsidR="008175C2" w:rsidRDefault="008175C2">
      <w:pPr>
        <w:spacing w:after="0" w:line="240" w:lineRule="auto"/>
      </w:pPr>
      <w:r>
        <w:separator/>
      </w:r>
    </w:p>
  </w:endnote>
  <w:endnote w:type="continuationSeparator" w:id="0">
    <w:p w14:paraId="60527AE3" w14:textId="77777777" w:rsidR="008175C2" w:rsidRDefault="008175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69CC5F" w14:textId="77777777" w:rsidR="008175C2" w:rsidRDefault="008175C2">
      <w:pPr>
        <w:spacing w:after="0" w:line="240" w:lineRule="auto"/>
      </w:pPr>
      <w:r>
        <w:separator/>
      </w:r>
    </w:p>
  </w:footnote>
  <w:footnote w:type="continuationSeparator" w:id="0">
    <w:p w14:paraId="48A84CEA" w14:textId="77777777" w:rsidR="008175C2" w:rsidRDefault="008175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pt;height:11.2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081044"/>
    <w:multiLevelType w:val="multilevel"/>
    <w:tmpl w:val="7ADA7C44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</w:rPr>
    </w:lvl>
  </w:abstractNum>
  <w:abstractNum w:abstractNumId="10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14191"/>
    <w:multiLevelType w:val="multilevel"/>
    <w:tmpl w:val="DC1CD2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32"/>
        <w:szCs w:val="32"/>
      </w:rPr>
    </w:lvl>
    <w:lvl w:ilvl="3">
      <w:start w:val="1"/>
      <w:numFmt w:val="decimal"/>
      <w:lvlText w:val="%4."/>
      <w:lvlJc w:val="left"/>
      <w:pPr>
        <w:ind w:left="1728" w:hanging="648"/>
      </w:pPr>
      <w:rPr>
        <w:rFonts w:hint="default"/>
        <w:b w:val="0"/>
        <w:bCs w:val="0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230A88"/>
    <w:multiLevelType w:val="hybridMultilevel"/>
    <w:tmpl w:val="4CDAB55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1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2" w15:restartNumberingAfterBreak="0">
    <w:nsid w:val="57522138"/>
    <w:multiLevelType w:val="multilevel"/>
    <w:tmpl w:val="241A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8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9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6"/>
  </w:num>
  <w:num w:numId="3">
    <w:abstractNumId w:val="17"/>
  </w:num>
  <w:num w:numId="4">
    <w:abstractNumId w:val="15"/>
  </w:num>
  <w:num w:numId="5">
    <w:abstractNumId w:val="18"/>
  </w:num>
  <w:num w:numId="6">
    <w:abstractNumId w:val="5"/>
  </w:num>
  <w:num w:numId="7">
    <w:abstractNumId w:val="14"/>
  </w:num>
  <w:num w:numId="8">
    <w:abstractNumId w:val="6"/>
  </w:num>
  <w:num w:numId="9">
    <w:abstractNumId w:val="3"/>
  </w:num>
  <w:num w:numId="10">
    <w:abstractNumId w:val="28"/>
  </w:num>
  <w:num w:numId="11">
    <w:abstractNumId w:val="24"/>
  </w:num>
  <w:num w:numId="12">
    <w:abstractNumId w:val="11"/>
  </w:num>
  <w:num w:numId="13">
    <w:abstractNumId w:val="29"/>
  </w:num>
  <w:num w:numId="14">
    <w:abstractNumId w:val="7"/>
  </w:num>
  <w:num w:numId="15">
    <w:abstractNumId w:val="13"/>
  </w:num>
  <w:num w:numId="16">
    <w:abstractNumId w:val="0"/>
  </w:num>
  <w:num w:numId="17">
    <w:abstractNumId w:val="8"/>
  </w:num>
  <w:num w:numId="18">
    <w:abstractNumId w:val="10"/>
  </w:num>
  <w:num w:numId="19">
    <w:abstractNumId w:val="26"/>
  </w:num>
  <w:num w:numId="20">
    <w:abstractNumId w:val="1"/>
  </w:num>
  <w:num w:numId="21">
    <w:abstractNumId w:val="4"/>
  </w:num>
  <w:num w:numId="22">
    <w:abstractNumId w:val="31"/>
  </w:num>
  <w:num w:numId="23">
    <w:abstractNumId w:val="30"/>
  </w:num>
  <w:num w:numId="24">
    <w:abstractNumId w:val="25"/>
  </w:num>
  <w:num w:numId="25">
    <w:abstractNumId w:val="2"/>
  </w:num>
  <w:num w:numId="26">
    <w:abstractNumId w:val="27"/>
  </w:num>
  <w:num w:numId="27">
    <w:abstractNumId w:val="12"/>
  </w:num>
  <w:num w:numId="28">
    <w:abstractNumId w:val="22"/>
  </w:num>
  <w:num w:numId="29">
    <w:abstractNumId w:val="22"/>
  </w:num>
  <w:num w:numId="30">
    <w:abstractNumId w:val="20"/>
  </w:num>
  <w:num w:numId="31">
    <w:abstractNumId w:val="22"/>
  </w:num>
  <w:num w:numId="32">
    <w:abstractNumId w:val="22"/>
  </w:num>
  <w:num w:numId="33">
    <w:abstractNumId w:val="22"/>
  </w:num>
  <w:num w:numId="34">
    <w:abstractNumId w:val="19"/>
  </w:num>
  <w:num w:numId="35">
    <w:abstractNumId w:val="22"/>
  </w:num>
  <w:num w:numId="36">
    <w:abstractNumId w:val="9"/>
  </w:num>
  <w:num w:numId="37">
    <w:abstractNumId w:val="21"/>
  </w:num>
  <w:num w:numId="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459BE"/>
    <w:rsid w:val="001A3974"/>
    <w:rsid w:val="002C2313"/>
    <w:rsid w:val="003415B0"/>
    <w:rsid w:val="00506155"/>
    <w:rsid w:val="00523668"/>
    <w:rsid w:val="00544961"/>
    <w:rsid w:val="006954B9"/>
    <w:rsid w:val="006F57F4"/>
    <w:rsid w:val="0074363C"/>
    <w:rsid w:val="00757734"/>
    <w:rsid w:val="00757C47"/>
    <w:rsid w:val="00773C9B"/>
    <w:rsid w:val="00791D1D"/>
    <w:rsid w:val="008175C2"/>
    <w:rsid w:val="00834560"/>
    <w:rsid w:val="00873944"/>
    <w:rsid w:val="00963643"/>
    <w:rsid w:val="00A051E7"/>
    <w:rsid w:val="00A430F3"/>
    <w:rsid w:val="00A93826"/>
    <w:rsid w:val="00B16E94"/>
    <w:rsid w:val="00B64CD3"/>
    <w:rsid w:val="00C17466"/>
    <w:rsid w:val="00C3552C"/>
    <w:rsid w:val="00CE7F66"/>
    <w:rsid w:val="00D9383C"/>
    <w:rsid w:val="00ED0076"/>
    <w:rsid w:val="00EE2597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numPr>
        <w:numId w:val="28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numPr>
        <w:ilvl w:val="1"/>
        <w:numId w:val="28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numPr>
        <w:ilvl w:val="2"/>
        <w:numId w:val="28"/>
      </w:num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numPr>
        <w:ilvl w:val="3"/>
        <w:numId w:val="28"/>
      </w:num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numPr>
        <w:ilvl w:val="4"/>
        <w:numId w:val="28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numPr>
        <w:ilvl w:val="5"/>
        <w:numId w:val="28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0F3"/>
    <w:pPr>
      <w:keepNext/>
      <w:keepLines/>
      <w:numPr>
        <w:ilvl w:val="6"/>
        <w:numId w:val="2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0F3"/>
    <w:pPr>
      <w:keepNext/>
      <w:keepLines/>
      <w:numPr>
        <w:ilvl w:val="7"/>
        <w:numId w:val="2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0F3"/>
    <w:pPr>
      <w:keepNext/>
      <w:keepLines/>
      <w:numPr>
        <w:ilvl w:val="8"/>
        <w:numId w:val="2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character" w:customStyle="1" w:styleId="Heading7Char">
    <w:name w:val="Heading 7 Char"/>
    <w:basedOn w:val="DefaultParagraphFont"/>
    <w:link w:val="Heading7"/>
    <w:uiPriority w:val="9"/>
    <w:semiHidden/>
    <w:rsid w:val="00A430F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0F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0F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6A6DFD1-41EA-4B8F-9EF8-4E0B6ED21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708</Words>
  <Characters>403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Sanja Samardzija</cp:lastModifiedBy>
  <cp:revision>10</cp:revision>
  <cp:lastPrinted>2020-02-23T12:26:00Z</cp:lastPrinted>
  <dcterms:created xsi:type="dcterms:W3CDTF">2020-03-02T12:26:00Z</dcterms:created>
  <dcterms:modified xsi:type="dcterms:W3CDTF">2020-03-07T16:03:00Z</dcterms:modified>
</cp:coreProperties>
</file>